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7F4320">
        <w:rPr>
          <w:rFonts w:ascii="AT*Toronto" w:hAnsi="AT*Toronto"/>
          <w:b/>
          <w:sz w:val="32"/>
        </w:rPr>
        <w:t>2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AA04F5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7F4320">
        <w:t>44</w:t>
      </w:r>
      <w:r w:rsidRPr="00DB449E">
        <w:t>/2</w:t>
      </w:r>
      <w:r w:rsidR="007A0F1B">
        <w:t>5</w:t>
      </w:r>
      <w:r w:rsidRPr="00DB449E">
        <w:t xml:space="preserve">/K voči </w:t>
      </w:r>
      <w:r w:rsidR="007F4320">
        <w:t xml:space="preserve">Tomášovi </w:t>
      </w:r>
      <w:proofErr w:type="spellStart"/>
      <w:r w:rsidR="007F4320">
        <w:t>Rulíškovi</w:t>
      </w:r>
      <w:proofErr w:type="spellEnd"/>
      <w:r w:rsidR="007F4320">
        <w:t>, námestníkovi Slovenskej informačnej služby, ktorý v období od 21.8.2023 do 6.3.2024 vykonával právomoci a povinnosti riaditeľa Slovenskej informačnej služby</w:t>
      </w:r>
      <w:r w:rsidR="007F4320">
        <w:t>.</w:t>
      </w:r>
    </w:p>
    <w:p w:rsidR="007F4320" w:rsidRPr="00DB449E" w:rsidRDefault="007F4320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AA04F5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7F4320">
        <w:t>uznesením č. 452</w:t>
      </w:r>
      <w:r w:rsidR="00493912">
        <w:t xml:space="preserve"> zo dňa </w:t>
      </w:r>
      <w:r w:rsidR="00443507">
        <w:t>1</w:t>
      </w:r>
      <w:r w:rsidR="007F4320">
        <w:t>0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55463F">
        <w:t xml:space="preserve"> </w:t>
      </w:r>
      <w:r w:rsidR="008100B6" w:rsidRPr="003850F1">
        <w:t xml:space="preserve">voči </w:t>
      </w:r>
      <w:r w:rsidR="007F4320">
        <w:t xml:space="preserve">Tomášovi </w:t>
      </w:r>
      <w:proofErr w:type="spellStart"/>
      <w:r w:rsidR="007F4320">
        <w:t>Rulíškovi</w:t>
      </w:r>
      <w:proofErr w:type="spellEnd"/>
      <w:r w:rsidR="007F4320">
        <w:t>, námestníkovi Slovenskej informačnej služby, ktorý v období od 21.8.2023 do 6.3.2024 vykonával právomoci a povinnosti riaditeľa Slovenskej informačnej služby</w:t>
      </w:r>
    </w:p>
    <w:p w:rsidR="007F4320" w:rsidRPr="003850F1" w:rsidRDefault="007F4320" w:rsidP="003250D5">
      <w:pPr>
        <w:ind w:firstLine="540"/>
        <w:jc w:val="both"/>
      </w:pPr>
      <w:bookmarkStart w:id="0" w:name="_GoBack"/>
      <w:bookmarkEnd w:id="0"/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CE1FDF" w:rsidRDefault="00CE1FDF" w:rsidP="00CE1FDF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4A4A09" w:rsidRDefault="004A4A09" w:rsidP="004A4A09">
      <w:pPr>
        <w:spacing w:line="240" w:lineRule="atLeast"/>
        <w:jc w:val="both"/>
      </w:pPr>
      <w:r>
        <w:t>overovateľka výboru</w:t>
      </w:r>
    </w:p>
    <w:p w:rsidR="00D275CC" w:rsidRDefault="00D275CC" w:rsidP="004A4A09">
      <w:pPr>
        <w:spacing w:line="240" w:lineRule="atLeast"/>
        <w:jc w:val="both"/>
      </w:pP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A4A09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696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4320"/>
    <w:rsid w:val="007F6BFC"/>
    <w:rsid w:val="008100B6"/>
    <w:rsid w:val="00820AF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6A29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E1FDF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F049C"/>
    <w:rsid w:val="00FF0F63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8618DC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79D37-0796-49F3-BE03-397F0D97A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9</cp:revision>
  <cp:lastPrinted>2022-03-17T12:58:00Z</cp:lastPrinted>
  <dcterms:created xsi:type="dcterms:W3CDTF">2025-06-19T14:08:00Z</dcterms:created>
  <dcterms:modified xsi:type="dcterms:W3CDTF">2025-06-23T13:16:00Z</dcterms:modified>
</cp:coreProperties>
</file>